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235861E" w14:textId="14AA63A3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>Group name:</w:t>
      </w:r>
      <w:r w:rsidR="00F8558F">
        <w:rPr>
          <w:b/>
          <w:sz w:val="40"/>
          <w:szCs w:val="40"/>
          <w:u w:val="single"/>
        </w:rPr>
        <w:t xml:space="preserve"> Group C</w:t>
      </w:r>
    </w:p>
    <w:p w14:paraId="32358620" w14:textId="77777777" w:rsidR="0065575D" w:rsidRPr="00DE1F46" w:rsidRDefault="0065575D">
      <w:pPr>
        <w:rPr>
          <w:b/>
          <w:sz w:val="40"/>
          <w:szCs w:val="40"/>
          <w:u w:val="single"/>
        </w:rPr>
      </w:pPr>
    </w:p>
    <w:p w14:paraId="32358621" w14:textId="67BD1ECF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 xml:space="preserve">Group </w:t>
      </w:r>
      <w:r w:rsidR="00077FA3" w:rsidRPr="00DE1F46">
        <w:rPr>
          <w:b/>
          <w:sz w:val="40"/>
          <w:szCs w:val="40"/>
          <w:u w:val="single"/>
        </w:rPr>
        <w:t>t</w:t>
      </w:r>
      <w:bookmarkStart w:id="0" w:name="_GoBack"/>
      <w:bookmarkEnd w:id="0"/>
      <w:r w:rsidR="00077FA3" w:rsidRPr="00DE1F46">
        <w:rPr>
          <w:b/>
          <w:sz w:val="40"/>
          <w:szCs w:val="40"/>
          <w:u w:val="single"/>
        </w:rPr>
        <w:t>arget grade:</w:t>
      </w:r>
      <w:r w:rsidR="00F8558F">
        <w:rPr>
          <w:b/>
          <w:sz w:val="40"/>
          <w:szCs w:val="40"/>
          <w:u w:val="single"/>
        </w:rPr>
        <w:t xml:space="preserve"> 8</w:t>
      </w:r>
    </w:p>
    <w:p w14:paraId="75968397" w14:textId="77777777" w:rsidR="00DE1F46" w:rsidRDefault="00DE1F46">
      <w:pPr>
        <w:rPr>
          <w:b/>
          <w:u w:val="single"/>
        </w:rPr>
      </w:pPr>
    </w:p>
    <w:p w14:paraId="2A431CDC" w14:textId="77777777" w:rsidR="00DE1F46" w:rsidRPr="00DE1F46" w:rsidRDefault="00DE1F46">
      <w:pPr>
        <w:rPr>
          <w:b/>
          <w:u w:val="single"/>
        </w:rPr>
      </w:pP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148"/>
        <w:gridCol w:w="1096"/>
        <w:gridCol w:w="966"/>
        <w:gridCol w:w="1600"/>
        <w:gridCol w:w="1701"/>
        <w:gridCol w:w="992"/>
        <w:gridCol w:w="3482"/>
      </w:tblGrid>
      <w:tr w:rsidR="0011323F" w:rsidRPr="000C1824" w14:paraId="1593DE70" w14:textId="77777777" w:rsidTr="0011323F">
        <w:trPr>
          <w:trHeight w:val="1213"/>
          <w:jc w:val="center"/>
        </w:trPr>
        <w:tc>
          <w:tcPr>
            <w:tcW w:w="1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6AD01E" w14:textId="405073BB" w:rsidR="008A69B0" w:rsidRPr="000C1824" w:rsidRDefault="008A69B0" w:rsidP="00CF0F9B">
            <w:pPr>
              <w:rPr>
                <w:rFonts w:eastAsia="Times New Roman"/>
                <w:b/>
              </w:rPr>
            </w:pPr>
            <w:r w:rsidRPr="00CF0F9B">
              <w:rPr>
                <w:b/>
              </w:rPr>
              <w:t>Group member name</w:t>
            </w:r>
          </w:p>
        </w:tc>
        <w:tc>
          <w:tcPr>
            <w:tcW w:w="109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BEDAE0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Stud. nr</w:t>
            </w:r>
          </w:p>
        </w:tc>
        <w:tc>
          <w:tcPr>
            <w:tcW w:w="9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FA441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CN</w:t>
            </w:r>
          </w:p>
        </w:tc>
        <w:tc>
          <w:tcPr>
            <w:tcW w:w="330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AD4C7E" w14:textId="3AD75B8F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your contributions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83B6B" w14:textId="77777777" w:rsidR="008A69B0" w:rsidRPr="00CF0F9B" w:rsidRDefault="008A69B0" w:rsidP="000C1824">
            <w:pPr>
              <w:rPr>
                <w:b/>
              </w:rPr>
            </w:pPr>
            <w:r w:rsidRPr="00CF0F9B">
              <w:rPr>
                <w:b/>
              </w:rPr>
              <w:t xml:space="preserve">Target </w:t>
            </w:r>
          </w:p>
          <w:p w14:paraId="7E5C79C7" w14:textId="4473C10A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CF0F9B">
              <w:rPr>
                <w:rFonts w:eastAsia="Times New Roman"/>
                <w:b/>
              </w:rPr>
              <w:t>Grade</w:t>
            </w:r>
          </w:p>
        </w:tc>
        <w:tc>
          <w:tcPr>
            <w:tcW w:w="348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8B8BC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How can we tell</w:t>
            </w:r>
          </w:p>
        </w:tc>
      </w:tr>
      <w:tr w:rsidR="00F12365" w:rsidRPr="000C1824" w14:paraId="78A54B47" w14:textId="77777777" w:rsidTr="0011323F">
        <w:trPr>
          <w:trHeight w:val="1213"/>
          <w:jc w:val="center"/>
        </w:trPr>
        <w:tc>
          <w:tcPr>
            <w:tcW w:w="1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935DE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09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474EB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A62B19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D01BBF" w14:textId="710EEB4E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Technical</w:t>
            </w:r>
            <w:r>
              <w:rPr>
                <w:rFonts w:eastAsia="Times New Roman"/>
                <w:b/>
              </w:rPr>
              <w:t>/report</w:t>
            </w:r>
            <w:r w:rsidRPr="000C1824">
              <w:rPr>
                <w:rFonts w:eastAsia="Times New Roman"/>
                <w:b/>
              </w:rPr>
              <w:t xml:space="preserve"> aspec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55B08" w14:textId="0DF19E02" w:rsidR="008A69B0" w:rsidRPr="000C1824" w:rsidRDefault="008A69B0" w:rsidP="008A69B0">
            <w:pPr>
              <w:spacing w:line="240" w:lineRule="auto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roject management aspect</w:t>
            </w: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22A6F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348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62A6CA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</w:tr>
      <w:tr w:rsidR="00F12365" w:rsidRPr="0011323F" w14:paraId="576C57CE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45CFF6" w14:textId="0E1A2CB8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</w:t>
            </w:r>
            <w:r w:rsidRPr="0011323F">
              <w:rPr>
                <w:rFonts w:asciiTheme="minorHAnsi" w:hAnsiTheme="minorHAnsi"/>
                <w:lang w:eastAsia="zh-CN"/>
              </w:rPr>
              <w:t>Jiaqi Ni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8033C" w14:textId="64835B4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21777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0D9CE" w14:textId="587CA71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893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77F05" w14:textId="2B1D4DCF" w:rsidR="008A69B0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A</w:t>
            </w:r>
            <w:r w:rsidR="008A69B0" w:rsidRPr="0011323F">
              <w:rPr>
                <w:rFonts w:asciiTheme="minorHAnsi" w:hAnsiTheme="minorHAnsi"/>
                <w:lang w:eastAsia="zh-CN"/>
              </w:rPr>
              <w:t>rchitect</w:t>
            </w:r>
            <w:r w:rsidRPr="0011323F">
              <w:rPr>
                <w:rFonts w:asciiTheme="minorHAnsi" w:hAnsiTheme="minorHAnsi"/>
                <w:lang w:eastAsia="zh-CN"/>
              </w:rPr>
              <w:t xml:space="preserve"> &amp;</w:t>
            </w:r>
          </w:p>
          <w:p w14:paraId="7DA098D6" w14:textId="6350BADB" w:rsidR="00F12365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programm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4441" w14:textId="3788B5EB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lea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247D" w14:textId="12B7CF5E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92405" w14:textId="61282085" w:rsidR="008A69B0" w:rsidRPr="0011323F" w:rsidRDefault="008A69B0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Designer of the program. </w:t>
            </w:r>
          </w:p>
          <w:p w14:paraId="3B7F520B" w14:textId="7493A273" w:rsidR="008A69B0" w:rsidRPr="0011323F" w:rsidRDefault="00682FEE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Half</w:t>
            </w:r>
            <w:r w:rsidR="008A69B0" w:rsidRPr="0011323F">
              <w:rPr>
                <w:rFonts w:asciiTheme="minorHAnsi" w:eastAsia="Times New Roman" w:hAnsiTheme="minorHAnsi"/>
              </w:rPr>
              <w:t xml:space="preserve"> implementation.</w:t>
            </w:r>
          </w:p>
          <w:p w14:paraId="0603B611" w14:textId="04EF50E3" w:rsidR="008A69B0" w:rsidRPr="0011323F" w:rsidRDefault="008A69B0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Partial </w:t>
            </w:r>
            <w:r w:rsidR="00AA1D93">
              <w:rPr>
                <w:rFonts w:asciiTheme="minorHAnsi" w:eastAsia="Times New Roman" w:hAnsiTheme="minorHAnsi"/>
              </w:rPr>
              <w:t>documentation</w:t>
            </w:r>
            <w:r w:rsidR="001F04B7" w:rsidRPr="0011323F">
              <w:rPr>
                <w:rFonts w:asciiTheme="minorHAnsi" w:eastAsia="Times New Roman" w:hAnsiTheme="minorHAnsi"/>
              </w:rPr>
              <w:t>.</w:t>
            </w:r>
          </w:p>
        </w:tc>
      </w:tr>
      <w:tr w:rsidR="00F76338" w:rsidRPr="004960D6" w14:paraId="349D4DCF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F6F895" w14:textId="3C087C88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proofErr w:type="spellStart"/>
            <w:r>
              <w:rPr>
                <w:rFonts w:asciiTheme="minorHAnsi" w:eastAsia="Times New Roman" w:hAnsiTheme="minorHAnsi"/>
                <w:lang w:eastAsia="zh-CN"/>
              </w:rPr>
              <w:t>Jiefan</w:t>
            </w:r>
            <w:proofErr w:type="spellEnd"/>
            <w:r>
              <w:rPr>
                <w:rFonts w:asciiTheme="minorHAnsi" w:eastAsia="Times New Roman" w:hAnsiTheme="minorHAnsi"/>
                <w:lang w:eastAsia="zh-CN"/>
              </w:rPr>
              <w:t xml:space="preserve"> Lin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AB5D6C" w14:textId="26EDD8E3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61726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2BC449" w14:textId="2C9E514A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2714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160C5F" w14:textId="1B5F6096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er &amp; Tes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E568E9" w14:textId="3F5108A4" w:rsidR="00F76338" w:rsidRDefault="0018053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F688AA" w14:textId="43CCD300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7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A7CD45" w14:textId="3A5827C3" w:rsid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</w:rPr>
              <w:t xml:space="preserve">1. </w:t>
            </w:r>
            <w:r w:rsidR="00180530">
              <w:rPr>
                <w:rFonts w:asciiTheme="minorHAnsi" w:eastAsia="Times New Roman" w:hAnsiTheme="minorHAnsi"/>
                <w:lang w:eastAsia="zh-CN"/>
              </w:rPr>
              <w:t>Designer</w:t>
            </w:r>
            <w:r>
              <w:rPr>
                <w:rFonts w:asciiTheme="minorHAnsi" w:eastAsia="Times New Roman" w:hAnsiTheme="minorHAnsi"/>
                <w:lang w:eastAsia="zh-CN"/>
              </w:rPr>
              <w:t xml:space="preserve"> of the UI.</w:t>
            </w:r>
          </w:p>
          <w:p w14:paraId="7BE5A950" w14:textId="1029CD23" w:rsidR="00F76338" w:rsidRP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 xml:space="preserve">2.  Partial Documentation. </w:t>
            </w:r>
          </w:p>
        </w:tc>
      </w:tr>
      <w:tr w:rsidR="00345B33" w:rsidRPr="004960D6" w14:paraId="667015C1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1D06EB" w14:textId="74FF6E38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 xml:space="preserve">Kalina </w:t>
            </w:r>
            <w:proofErr w:type="spellStart"/>
            <w:r>
              <w:rPr>
                <w:rFonts w:asciiTheme="minorHAnsi" w:eastAsia="Times New Roman" w:hAnsiTheme="minorHAnsi"/>
                <w:lang w:eastAsia="zh-CN"/>
              </w:rPr>
              <w:t>Petrova</w:t>
            </w:r>
            <w:proofErr w:type="spellEnd"/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9F3FD0" w14:textId="063443C6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166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5FCB41" w14:textId="1E18A5EC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9260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055B66" w14:textId="1D4D1F06" w:rsidR="00345B33" w:rsidRDefault="00345B33" w:rsidP="00345B33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rogrammer and UI Desig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902947" w14:textId="32ABFC6D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8C5EBD" w14:textId="0AFFB3DF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B05E28" w14:textId="77777777" w:rsidR="00345B33" w:rsidRDefault="00345B33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.</w:t>
            </w:r>
          </w:p>
          <w:p w14:paraId="6428FF1F" w14:textId="77777777" w:rsidR="00345B33" w:rsidRDefault="00345B33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artial implementation.</w:t>
            </w:r>
          </w:p>
          <w:p w14:paraId="231B3940" w14:textId="342BE06F" w:rsidR="00345B33" w:rsidRPr="00345B33" w:rsidRDefault="00345B33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artial Documentation.</w:t>
            </w:r>
          </w:p>
        </w:tc>
      </w:tr>
      <w:tr w:rsidR="00F12365" w:rsidRPr="004960D6" w14:paraId="7C5DD120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716B6D" w14:textId="13D02BC5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 w:rsidR="00223899">
              <w:rPr>
                <w:rFonts w:asciiTheme="minorEastAsia" w:hAnsiTheme="minorEastAsia" w:hint="eastAsia"/>
                <w:lang w:eastAsia="zh-CN"/>
              </w:rPr>
              <w:t>Mengchuan</w:t>
            </w:r>
            <w:r w:rsidR="00223899">
              <w:rPr>
                <w:rFonts w:asciiTheme="minorHAnsi" w:eastAsia="Times New Roman" w:hAnsiTheme="minorHAnsi"/>
              </w:rPr>
              <w:t xml:space="preserve"> </w:t>
            </w:r>
            <w:r w:rsidR="00223899">
              <w:rPr>
                <w:rFonts w:asciiTheme="minorEastAsia" w:hAnsiTheme="minorEastAsia" w:hint="eastAsia"/>
                <w:lang w:eastAsia="zh-CN"/>
              </w:rPr>
              <w:t>Liu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31C87" w14:textId="5F740A58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151655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A181F" w14:textId="3EFA0C63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398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DC3620" w14:textId="624A2EF7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Tester 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1553CC" w14:textId="05DB2D86" w:rsidR="008A69B0" w:rsidRPr="004960D6" w:rsidRDefault="0018053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  <w:r w:rsidR="00223899">
              <w:rPr>
                <w:rFonts w:asciiTheme="minorHAnsi" w:eastAsia="Times New Roman" w:hAnsiTheme="minorHAnsi"/>
              </w:rPr>
              <w:t xml:space="preserve"> 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CA1B7" w14:textId="5AAD1F2F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 w:rsidR="00223899"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EE4605" w14:textId="77777777" w:rsidR="00223899" w:rsidRDefault="00223899" w:rsidP="00223899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Mainly documentation of URS &amp; test plan</w:t>
            </w:r>
          </w:p>
          <w:p w14:paraId="31148C79" w14:textId="5DBF2228" w:rsidR="008A69B0" w:rsidRPr="00223899" w:rsidRDefault="00223899" w:rsidP="00223899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Conduct the test plan</w:t>
            </w:r>
            <w:r w:rsidR="008A69B0" w:rsidRPr="00223899">
              <w:rPr>
                <w:rFonts w:asciiTheme="minorHAnsi" w:eastAsia="Times New Roman" w:hAnsiTheme="minorHAnsi"/>
              </w:rPr>
              <w:t> </w:t>
            </w:r>
          </w:p>
        </w:tc>
      </w:tr>
    </w:tbl>
    <w:p w14:paraId="32358645" w14:textId="77777777" w:rsidR="0065575D" w:rsidRDefault="0065575D"/>
    <w:p w14:paraId="3235864B" w14:textId="77777777" w:rsidR="0065575D" w:rsidRDefault="0065575D"/>
    <w:p w14:paraId="3235864C" w14:textId="77777777" w:rsidR="0065575D" w:rsidRDefault="0065575D"/>
    <w:p w14:paraId="3235864D" w14:textId="77777777" w:rsidR="0065575D" w:rsidRDefault="0065575D"/>
    <w:p w14:paraId="3235864E" w14:textId="77777777" w:rsidR="0065575D" w:rsidRDefault="0065575D"/>
    <w:p w14:paraId="3235864F" w14:textId="57F4204D" w:rsidR="0065575D" w:rsidRDefault="0065575D"/>
    <w:sectPr w:rsidR="0065575D">
      <w:pgSz w:w="11909" w:h="16834"/>
      <w:pgMar w:top="1440" w:right="1440" w:bottom="1440" w:left="1440" w:header="720" w:footer="720" w:gutter="0"/>
      <w:pgNumType w:start="1"/>
      <w:cols w:space="720" w:equalWidth="0">
        <w:col w:w="940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A44CC8"/>
    <w:multiLevelType w:val="hybridMultilevel"/>
    <w:tmpl w:val="8F9E1022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C613EF"/>
    <w:multiLevelType w:val="hybridMultilevel"/>
    <w:tmpl w:val="4704F41A"/>
    <w:lvl w:ilvl="0" w:tplc="862E3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405831"/>
    <w:multiLevelType w:val="hybridMultilevel"/>
    <w:tmpl w:val="1666B5A8"/>
    <w:lvl w:ilvl="0" w:tplc="32BE2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bU0NDY1NjC2MLdQ0lEKTi0uzszPAykwqgUA1ZYZmywAAAA="/>
  </w:docVars>
  <w:rsids>
    <w:rsidRoot w:val="0065575D"/>
    <w:rsid w:val="00077FA3"/>
    <w:rsid w:val="000B408B"/>
    <w:rsid w:val="000C1824"/>
    <w:rsid w:val="0011323F"/>
    <w:rsid w:val="00133373"/>
    <w:rsid w:val="00180530"/>
    <w:rsid w:val="001F04B7"/>
    <w:rsid w:val="00223899"/>
    <w:rsid w:val="00345B33"/>
    <w:rsid w:val="003F35EA"/>
    <w:rsid w:val="0045452D"/>
    <w:rsid w:val="004960D6"/>
    <w:rsid w:val="004F35A2"/>
    <w:rsid w:val="00596E94"/>
    <w:rsid w:val="006162AB"/>
    <w:rsid w:val="0065575D"/>
    <w:rsid w:val="00682FEE"/>
    <w:rsid w:val="007B3C9E"/>
    <w:rsid w:val="007E7DE5"/>
    <w:rsid w:val="008A69B0"/>
    <w:rsid w:val="008D7B86"/>
    <w:rsid w:val="00977E66"/>
    <w:rsid w:val="00A30180"/>
    <w:rsid w:val="00AA1D93"/>
    <w:rsid w:val="00AF2BBC"/>
    <w:rsid w:val="00BD1DF9"/>
    <w:rsid w:val="00CF0F9B"/>
    <w:rsid w:val="00DA1E22"/>
    <w:rsid w:val="00DE1F46"/>
    <w:rsid w:val="00F12365"/>
    <w:rsid w:val="00F76338"/>
    <w:rsid w:val="00F85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5861A"/>
  <w15:docId w15:val="{4828A054-15C3-432F-9D83-984FA014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8A69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90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9B934E7590B4C84E42C817DCABBDE" ma:contentTypeVersion="0" ma:contentTypeDescription="Create a new document." ma:contentTypeScope="" ma:versionID="fffd0350a7e4c53af4b2e4667c666e0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DF2380-230C-4789-AB12-02EBBE5BC9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DB04479-3286-486A-930B-5DEBB5137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E24783-CD41-4A04-BE15-65C66C3602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Li L.</dc:creator>
  <cp:lastModifiedBy>Kalina</cp:lastModifiedBy>
  <cp:revision>46</cp:revision>
  <dcterms:created xsi:type="dcterms:W3CDTF">2016-11-16T14:31:00Z</dcterms:created>
  <dcterms:modified xsi:type="dcterms:W3CDTF">2016-11-17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9B934E7590B4C84E42C817DCABBDE</vt:lpwstr>
  </property>
</Properties>
</file>